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14A6" w:rsidRDefault="000214A6" w:rsidP="000214A6">
      <w:pPr>
        <w:pStyle w:val="berschrift1"/>
        <w:rPr>
          <w:highlight w:val="white"/>
        </w:rPr>
      </w:pPr>
      <w:r>
        <w:rPr>
          <w:highlight w:val="white"/>
        </w:rPr>
        <w:t>Datei: Form1.Designer.cs</w:t>
      </w:r>
      <w:bookmarkStart w:id="0" w:name="_GoBack"/>
      <w:bookmarkEnd w:id="0"/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ystem.Windows.Forms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ingPong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arti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frmPingPong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summary&gt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Erforderliche Designervariable.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/summary&gt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v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ystem.ComponentModel.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IContai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onents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summary&gt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Verwendete Ressourcen bereinigen.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/summary&gt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/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param name=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spo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"&gt;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True, wenn verwaltete Ressourcen gelöscht werden sollen; andernfalls False.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/param&gt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otecte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verri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spose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oo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sposing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disposing &amp;&amp; (components !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components.Dispose()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Dispose(disposing)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otecte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verri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oo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cessDialogKey(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Key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keyData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chk1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//Dies ist der Bool welcher sagt ober die checkbox ausgewählt also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//checkbox.check ist oder nicht.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keyData ==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Key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Left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x &gt; 0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x = x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y &gt; 0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y &lt; 0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keyData ==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Key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Right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x &lt; 0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x = x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y &gt; 0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y &lt; 0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keyData ==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Key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Down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gt; 0) &amp;&amp; (x &g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x = x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gt; 0) &amp;&amp; (x &l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x = x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lt; 0) &amp;&amp; (x &l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lt; 0) &amp;&amp; (x &g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keyData ==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Key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Up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gt; 0) &amp;&amp; (x &g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gt; 0) &amp;&amp; (x &l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y = y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lt; 0) &amp;&amp; (x &l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x = x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(y &lt; 0) &amp;&amp; (x &gt; 0)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    x = x * -1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keyData ==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Key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MediaPlayPause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status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tmrSpiel.Stop()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status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a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!status)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{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tmrSpiel.Start()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status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ProcessDialogKey(keyData);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:rsidR="000214A6" w:rsidRDefault="000214A6" w:rsidP="000214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0214A6" w:rsidRDefault="000214A6" w:rsidP="000214A6">
      <w:pPr>
        <w:spacing w:after="0"/>
      </w:pPr>
    </w:p>
    <w:sectPr w:rsidR="000214A6" w:rsidSect="000214A6">
      <w:pgSz w:w="12240" w:h="15840"/>
      <w:pgMar w:top="1417" w:right="1417" w:bottom="1134" w:left="1417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6737" w:rsidRDefault="00896737" w:rsidP="000214A6">
      <w:pPr>
        <w:spacing w:after="0" w:line="240" w:lineRule="auto"/>
      </w:pPr>
      <w:r>
        <w:separator/>
      </w:r>
    </w:p>
  </w:endnote>
  <w:endnote w:type="continuationSeparator" w:id="0">
    <w:p w:rsidR="00896737" w:rsidRDefault="00896737" w:rsidP="00021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6737" w:rsidRDefault="00896737" w:rsidP="000214A6">
      <w:pPr>
        <w:spacing w:after="0" w:line="240" w:lineRule="auto"/>
      </w:pPr>
      <w:r>
        <w:separator/>
      </w:r>
    </w:p>
  </w:footnote>
  <w:footnote w:type="continuationSeparator" w:id="0">
    <w:p w:rsidR="00896737" w:rsidRDefault="00896737" w:rsidP="000214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DYDEoYWpkYGBko6SsGpxcWZ+XkgBYa1AJcSgHwsAAAA"/>
  </w:docVars>
  <w:rsids>
    <w:rsidRoot w:val="000214A6"/>
    <w:rsid w:val="000214A6"/>
    <w:rsid w:val="00227663"/>
    <w:rsid w:val="00297A5B"/>
    <w:rsid w:val="002F1A9C"/>
    <w:rsid w:val="00896737"/>
    <w:rsid w:val="00B61DEC"/>
    <w:rsid w:val="00CB5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A099FB9B-7A0D-418E-95A7-38B647E16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0214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0214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214A6"/>
  </w:style>
  <w:style w:type="paragraph" w:styleId="Fuzeile">
    <w:name w:val="footer"/>
    <w:basedOn w:val="Standard"/>
    <w:link w:val="FuzeileZchn"/>
    <w:uiPriority w:val="99"/>
    <w:unhideWhenUsed/>
    <w:rsid w:val="000214A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214A6"/>
  </w:style>
  <w:style w:type="character" w:customStyle="1" w:styleId="berschrift1Zchn">
    <w:name w:val="Überschrift 1 Zchn"/>
    <w:basedOn w:val="Absatz-Standardschriftart"/>
    <w:link w:val="berschrift1"/>
    <w:uiPriority w:val="9"/>
    <w:rsid w:val="000214A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7</Words>
  <Characters>3012</Characters>
  <Application>Microsoft Office Word</Application>
  <DocSecurity>0</DocSecurity>
  <Lines>25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thjof Hoppe</dc:creator>
  <cp:keywords/>
  <dc:description/>
  <cp:lastModifiedBy>Frithjof Hoppe</cp:lastModifiedBy>
  <cp:revision>1</cp:revision>
  <dcterms:created xsi:type="dcterms:W3CDTF">2017-03-06T19:53:00Z</dcterms:created>
  <dcterms:modified xsi:type="dcterms:W3CDTF">2017-03-06T21:35:00Z</dcterms:modified>
</cp:coreProperties>
</file>